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</w:t>
      </w:r>
      <w:r w:rsidRPr="00F77834">
        <w:t>’</w:t>
      </w:r>
      <w:r w:rsidRPr="00F77834">
        <w:t>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</w:t>
      </w:r>
      <w:r w:rsidRPr="00F77834">
        <w:t>’</w:t>
      </w:r>
      <w:r w:rsidRPr="00F77834">
        <w:t>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  <w:rPr>
          <w:rFonts w:hint="eastAsia"/>
        </w:rPr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7"/>
      <w:bookmarkStart w:id="5" w:name="OLE_LINK78"/>
      <w:bookmarkStart w:id="6" w:name="OLE_LINK79"/>
      <w:bookmarkStart w:id="7" w:name="OLE_LINK80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6"/>
    <w:bookmarkEnd w:id="7"/>
    <w:p w14:paraId="70557AB2" w14:textId="14F488CA" w:rsidR="00B13C26" w:rsidRDefault="00102347" w:rsidP="00102347">
      <w:pPr>
        <w:ind w:firstLine="360"/>
        <w:jc w:val="center"/>
      </w:pPr>
      <w:r w:rsidRPr="00102347"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rFonts w:hint="eastAsia"/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4"/>
      <w:bookmarkEnd w:id="5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rFonts w:hint="eastAsia"/>
          <w:sz w:val="20"/>
          <w:szCs w:val="20"/>
        </w:rPr>
      </w:pPr>
    </w:p>
    <w:bookmarkEnd w:id="8"/>
    <w:bookmarkEnd w:id="9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  <w:rPr>
          <w:rFonts w:hint="eastAsia"/>
        </w:rPr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 w:hint="eastAsia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8" w:name="OLE_LINK83"/>
      <w:bookmarkStart w:id="19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8"/>
      <w:bookmarkEnd w:id="19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rFonts w:hint="eastAsia"/>
          <w:b w:val="0"/>
          <w:bCs w:val="0"/>
          <w:sz w:val="24"/>
          <w:szCs w:val="24"/>
        </w:rPr>
      </w:pPr>
      <w:bookmarkStart w:id="20" w:name="OLE_LINK93"/>
      <w:bookmarkStart w:id="21" w:name="OLE_LINK94"/>
      <w:bookmarkStart w:id="22" w:name="OLE_LINK95"/>
      <w:bookmarkStart w:id="23" w:name="OLE_LINK96"/>
      <w:bookmarkStart w:id="24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 w:hint="eastAsia"/>
          <w:color w:val="0E101A"/>
        </w:rPr>
      </w:pPr>
      <w:bookmarkStart w:id="25" w:name="OLE_LINK91"/>
      <w:bookmarkStart w:id="26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5"/>
    <w:bookmarkEnd w:id="26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 w:hint="eastAsia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7" w:name="OLE_LINK89"/>
      <w:bookmarkStart w:id="28" w:name="OLE_LINK90"/>
      <w:r w:rsidR="00D81F5D" w:rsidRPr="00F77834">
        <w:rPr>
          <w:rFonts w:eastAsia="Times New Roman"/>
          <w:color w:val="0E101A"/>
        </w:rPr>
        <w:t xml:space="preserve"> </w:t>
      </w:r>
      <w:bookmarkEnd w:id="20"/>
      <w:bookmarkEnd w:id="21"/>
      <w:bookmarkEnd w:id="27"/>
      <w:bookmarkEnd w:id="28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 w:hint="eastAsia"/>
          <w:color w:val="0E101A"/>
        </w:rPr>
      </w:pPr>
      <w:bookmarkStart w:id="29" w:name="OLE_LINK98"/>
      <w:bookmarkStart w:id="30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22"/>
    <w:bookmarkEnd w:id="23"/>
    <w:bookmarkEnd w:id="24"/>
    <w:bookmarkEnd w:id="29"/>
    <w:bookmarkEnd w:id="30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 w:hint="eastAsia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</w:t>
        </w:r>
        <w:r w:rsidR="00161FD4" w:rsidRPr="00F77834">
          <w:rPr>
            <w:rStyle w:val="a4"/>
            <w:rFonts w:eastAsia="Times New Roman"/>
          </w:rPr>
          <w:t>o</w:t>
        </w:r>
        <w:r w:rsidR="00161FD4" w:rsidRPr="00F77834">
          <w:rPr>
            <w:rStyle w:val="a4"/>
            <w:rFonts w:eastAsia="Times New Roman"/>
          </w:rPr>
          <w:t>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265A11"/>
    <w:rsid w:val="00267A4F"/>
    <w:rsid w:val="00287B73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D777C"/>
    <w:rsid w:val="0055338E"/>
    <w:rsid w:val="005C2459"/>
    <w:rsid w:val="005D5BE2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31A87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629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212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7</cp:revision>
  <cp:lastPrinted>2017-09-25T14:34:00Z</cp:lastPrinted>
  <dcterms:created xsi:type="dcterms:W3CDTF">2023-06-30T13:15:00Z</dcterms:created>
  <dcterms:modified xsi:type="dcterms:W3CDTF">2023-06-30T13:45:00Z</dcterms:modified>
</cp:coreProperties>
</file>